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7CE8" w:rsidRPr="009F45C0" w:rsidRDefault="009D0819" w:rsidP="007615F7">
      <w:pPr>
        <w:ind w:left="4248" w:firstLine="708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Date</w:t>
      </w:r>
      <w:r w:rsidR="003A7CE8" w:rsidRPr="009F45C0">
        <w:rPr>
          <w:rFonts w:ascii="Times New Roman" w:hAnsi="Times New Roman" w:cs="Times New Roman"/>
          <w:sz w:val="24"/>
        </w:rPr>
        <w:t>:</w:t>
      </w:r>
    </w:p>
    <w:p w:rsidR="003A7CE8" w:rsidRPr="009F45C0" w:rsidRDefault="003A7CE8">
      <w:pPr>
        <w:rPr>
          <w:rFonts w:ascii="Times New Roman" w:hAnsi="Times New Roman" w:cs="Times New Roman"/>
          <w:sz w:val="24"/>
        </w:rPr>
      </w:pPr>
    </w:p>
    <w:p w:rsidR="003A7CE8" w:rsidRPr="009F45C0" w:rsidRDefault="009D0819" w:rsidP="003A7CE8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</w:t>
      </w:r>
      <w:r w:rsidR="003A7CE8" w:rsidRPr="009F45C0">
        <w:rPr>
          <w:rFonts w:ascii="Times New Roman" w:hAnsi="Times New Roman" w:cs="Times New Roman"/>
          <w:sz w:val="24"/>
        </w:rPr>
        <w:t xml:space="preserve">stanbul Medipol </w:t>
      </w:r>
      <w:r w:rsidRPr="009F45C0">
        <w:rPr>
          <w:rFonts w:ascii="Times New Roman" w:hAnsi="Times New Roman" w:cs="Times New Roman"/>
          <w:sz w:val="24"/>
        </w:rPr>
        <w:t>U</w:t>
      </w:r>
      <w:r w:rsidR="003A7CE8" w:rsidRPr="009F45C0">
        <w:rPr>
          <w:rFonts w:ascii="Times New Roman" w:hAnsi="Times New Roman" w:cs="Times New Roman"/>
          <w:sz w:val="24"/>
        </w:rPr>
        <w:t>niversit</w:t>
      </w:r>
      <w:r w:rsidRPr="009F45C0">
        <w:rPr>
          <w:rFonts w:ascii="Times New Roman" w:hAnsi="Times New Roman" w:cs="Times New Roman"/>
          <w:sz w:val="24"/>
        </w:rPr>
        <w:t>y</w:t>
      </w:r>
    </w:p>
    <w:p w:rsidR="003A7CE8" w:rsidRPr="009F45C0" w:rsidRDefault="00223CDB" w:rsidP="003A7CE8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 xml:space="preserve"> the School of</w:t>
      </w:r>
      <w:r w:rsidR="009D0819" w:rsidRPr="009F45C0">
        <w:rPr>
          <w:rFonts w:ascii="Times New Roman" w:hAnsi="Times New Roman" w:cs="Times New Roman"/>
          <w:sz w:val="24"/>
        </w:rPr>
        <w:t xml:space="preserve"> </w:t>
      </w:r>
      <w:r w:rsidR="003A7CE8" w:rsidRPr="009F45C0">
        <w:rPr>
          <w:rFonts w:ascii="Times New Roman" w:hAnsi="Times New Roman" w:cs="Times New Roman"/>
          <w:sz w:val="24"/>
        </w:rPr>
        <w:t>…………………………………….. ,</w:t>
      </w:r>
    </w:p>
    <w:p w:rsidR="003A7CE8" w:rsidRPr="009F45C0" w:rsidRDefault="003A7CE8" w:rsidP="003A7CE8">
      <w:pPr>
        <w:spacing w:line="360" w:lineRule="auto"/>
        <w:rPr>
          <w:rFonts w:ascii="Times New Roman" w:hAnsi="Times New Roman" w:cs="Times New Roman"/>
          <w:sz w:val="24"/>
        </w:rPr>
      </w:pPr>
    </w:p>
    <w:p w:rsidR="003A7CE8" w:rsidRPr="009F45C0" w:rsidRDefault="003A7CE8" w:rsidP="007C3D6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</w:r>
      <w:r w:rsidR="009D0819" w:rsidRPr="009F45C0">
        <w:rPr>
          <w:rFonts w:ascii="Times New Roman" w:hAnsi="Times New Roman" w:cs="Times New Roman"/>
          <w:sz w:val="24"/>
        </w:rPr>
        <w:t xml:space="preserve">I am your student in </w:t>
      </w:r>
      <w:r w:rsidR="0079247B" w:rsidRPr="009F45C0">
        <w:rPr>
          <w:rFonts w:ascii="Times New Roman" w:hAnsi="Times New Roman" w:cs="Times New Roman"/>
          <w:sz w:val="24"/>
        </w:rPr>
        <w:t>…………………….</w:t>
      </w:r>
      <w:r w:rsidR="009D0819" w:rsidRPr="009F45C0">
        <w:rPr>
          <w:rFonts w:ascii="Times New Roman" w:hAnsi="Times New Roman" w:cs="Times New Roman"/>
          <w:sz w:val="24"/>
        </w:rPr>
        <w:t xml:space="preserve"> faculty. My student number is ……</w:t>
      </w:r>
      <w:r w:rsidR="0079247B" w:rsidRPr="009F45C0">
        <w:rPr>
          <w:rFonts w:ascii="Times New Roman" w:hAnsi="Times New Roman" w:cs="Times New Roman"/>
          <w:sz w:val="24"/>
        </w:rPr>
        <w:t>………………….</w:t>
      </w:r>
      <w:r w:rsidR="009D0819" w:rsidRPr="009F45C0">
        <w:rPr>
          <w:rFonts w:ascii="Times New Roman" w:hAnsi="Times New Roman" w:cs="Times New Roman"/>
          <w:sz w:val="24"/>
        </w:rPr>
        <w:t>…</w:t>
      </w:r>
      <w:r w:rsidR="007D0C87" w:rsidRPr="009F45C0">
        <w:rPr>
          <w:rFonts w:ascii="Times New Roman" w:hAnsi="Times New Roman" w:cs="Times New Roman"/>
          <w:sz w:val="24"/>
        </w:rPr>
        <w:t xml:space="preserve">….. . </w:t>
      </w:r>
      <w:r w:rsidR="009D0819" w:rsidRPr="009F45C0">
        <w:rPr>
          <w:rFonts w:ascii="Times New Roman" w:hAnsi="Times New Roman" w:cs="Times New Roman"/>
          <w:sz w:val="24"/>
        </w:rPr>
        <w:t>I cannot continue my education due to</w:t>
      </w:r>
      <w:r w:rsidR="007C3D6E">
        <w:rPr>
          <w:rFonts w:ascii="Times New Roman" w:hAnsi="Times New Roman" w:cs="Times New Roman"/>
          <w:sz w:val="24"/>
        </w:rPr>
        <w:t xml:space="preserve"> </w:t>
      </w:r>
      <w:r w:rsidRPr="009F45C0">
        <w:rPr>
          <w:rFonts w:ascii="Times New Roman" w:hAnsi="Times New Roman" w:cs="Times New Roman"/>
          <w:sz w:val="24"/>
        </w:rPr>
        <w:t>……………………………… (</w:t>
      </w:r>
      <w:r w:rsidR="009D0819" w:rsidRPr="009F45C0">
        <w:rPr>
          <w:rFonts w:ascii="Times New Roman" w:hAnsi="Times New Roman" w:cs="Times New Roman"/>
          <w:sz w:val="24"/>
        </w:rPr>
        <w:t>family,financial</w:t>
      </w:r>
      <w:r w:rsidRPr="009F45C0">
        <w:rPr>
          <w:rFonts w:ascii="Times New Roman" w:hAnsi="Times New Roman" w:cs="Times New Roman"/>
          <w:sz w:val="24"/>
        </w:rPr>
        <w:t>)</w:t>
      </w:r>
      <w:r w:rsidR="009D0819" w:rsidRPr="009F45C0">
        <w:rPr>
          <w:rFonts w:ascii="Times New Roman" w:hAnsi="Times New Roman" w:cs="Times New Roman"/>
          <w:sz w:val="24"/>
        </w:rPr>
        <w:t xml:space="preserve"> reasons.</w:t>
      </w:r>
      <w:r w:rsidRPr="009F45C0">
        <w:rPr>
          <w:rFonts w:ascii="Times New Roman" w:hAnsi="Times New Roman" w:cs="Times New Roman"/>
          <w:sz w:val="24"/>
        </w:rPr>
        <w:t xml:space="preserve"> </w:t>
      </w:r>
      <w:r w:rsidR="009D0819" w:rsidRPr="009F45C0">
        <w:rPr>
          <w:rFonts w:ascii="Times New Roman" w:hAnsi="Times New Roman" w:cs="Times New Roman"/>
          <w:sz w:val="24"/>
        </w:rPr>
        <w:t xml:space="preserve">With that reason I kindly ask to </w:t>
      </w:r>
      <w:r w:rsidR="000B08C6">
        <w:rPr>
          <w:rFonts w:ascii="Times New Roman" w:hAnsi="Times New Roman" w:cs="Times New Roman"/>
          <w:sz w:val="24"/>
        </w:rPr>
        <w:t>freeze</w:t>
      </w:r>
      <w:r w:rsidR="007E02D4" w:rsidRPr="009F45C0">
        <w:rPr>
          <w:rFonts w:ascii="Times New Roman" w:hAnsi="Times New Roman" w:cs="Times New Roman"/>
          <w:sz w:val="24"/>
        </w:rPr>
        <w:t xml:space="preserve"> my account</w:t>
      </w:r>
      <w:r w:rsidR="007C7A68">
        <w:rPr>
          <w:rFonts w:ascii="Times New Roman" w:hAnsi="Times New Roman" w:cs="Times New Roman"/>
          <w:sz w:val="24"/>
        </w:rPr>
        <w:t xml:space="preserve"> for Spring </w:t>
      </w:r>
      <w:r w:rsidR="002501D3">
        <w:rPr>
          <w:rFonts w:ascii="Times New Roman" w:hAnsi="Times New Roman" w:cs="Times New Roman"/>
          <w:sz w:val="24"/>
        </w:rPr>
        <w:t>s</w:t>
      </w:r>
      <w:bookmarkStart w:id="0" w:name="_GoBack"/>
      <w:bookmarkEnd w:id="0"/>
      <w:r w:rsidR="007C7A68">
        <w:rPr>
          <w:rFonts w:ascii="Times New Roman" w:hAnsi="Times New Roman" w:cs="Times New Roman"/>
          <w:sz w:val="24"/>
        </w:rPr>
        <w:t>emester.</w:t>
      </w:r>
    </w:p>
    <w:p w:rsidR="003A7CE8" w:rsidRPr="009F45C0" w:rsidRDefault="003A7CE8" w:rsidP="007C3D6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</w:r>
      <w:r w:rsidR="007D0C87" w:rsidRPr="009F45C0">
        <w:rPr>
          <w:rFonts w:ascii="Times New Roman" w:hAnsi="Times New Roman" w:cs="Times New Roman"/>
        </w:rPr>
        <w:t>Kindly request you to do the needful.</w:t>
      </w:r>
    </w:p>
    <w:p w:rsidR="003A7CE8" w:rsidRPr="009F45C0" w:rsidRDefault="009D0819" w:rsidP="003A7CE8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Name</w:t>
      </w:r>
      <w:r w:rsidR="003A7CE8" w:rsidRPr="009F45C0">
        <w:rPr>
          <w:rFonts w:ascii="Times New Roman" w:hAnsi="Times New Roman" w:cs="Times New Roman"/>
          <w:sz w:val="24"/>
        </w:rPr>
        <w:t xml:space="preserve"> – </w:t>
      </w:r>
      <w:r w:rsidRPr="009F45C0">
        <w:rPr>
          <w:rFonts w:ascii="Times New Roman" w:hAnsi="Times New Roman" w:cs="Times New Roman"/>
          <w:sz w:val="24"/>
        </w:rPr>
        <w:t>Surname</w:t>
      </w:r>
    </w:p>
    <w:p w:rsidR="003A7CE8" w:rsidRPr="009F45C0" w:rsidRDefault="003A7CE8" w:rsidP="003A7CE8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(</w:t>
      </w:r>
      <w:r w:rsidR="009D0819" w:rsidRPr="009F45C0">
        <w:rPr>
          <w:rFonts w:ascii="Times New Roman" w:hAnsi="Times New Roman" w:cs="Times New Roman"/>
          <w:sz w:val="24"/>
        </w:rPr>
        <w:t>Signature</w:t>
      </w:r>
      <w:r w:rsidRPr="009F45C0">
        <w:rPr>
          <w:rFonts w:ascii="Times New Roman" w:hAnsi="Times New Roman" w:cs="Times New Roman"/>
          <w:sz w:val="24"/>
        </w:rPr>
        <w:t>)</w:t>
      </w:r>
    </w:p>
    <w:p w:rsidR="003A7CE8" w:rsidRPr="009F45C0" w:rsidRDefault="003A7CE8">
      <w:pPr>
        <w:rPr>
          <w:rFonts w:ascii="Times New Roman" w:hAnsi="Times New Roman" w:cs="Times New Roman"/>
          <w:sz w:val="24"/>
        </w:rPr>
      </w:pPr>
    </w:p>
    <w:p w:rsidR="003A7CE8" w:rsidRPr="009F45C0" w:rsidRDefault="009D0819">
      <w:pPr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Communication Informations</w:t>
      </w:r>
      <w:r w:rsidR="003A7CE8" w:rsidRPr="009F45C0">
        <w:rPr>
          <w:rFonts w:ascii="Times New Roman" w:hAnsi="Times New Roman" w:cs="Times New Roman"/>
          <w:sz w:val="24"/>
        </w:rPr>
        <w:t xml:space="preserve">: (mail / </w:t>
      </w:r>
      <w:r w:rsidRPr="009F45C0">
        <w:rPr>
          <w:rFonts w:ascii="Times New Roman" w:hAnsi="Times New Roman" w:cs="Times New Roman"/>
          <w:sz w:val="24"/>
        </w:rPr>
        <w:t>phone number</w:t>
      </w:r>
      <w:r w:rsidR="003A7CE8" w:rsidRPr="009F45C0">
        <w:rPr>
          <w:rFonts w:ascii="Times New Roman" w:hAnsi="Times New Roman" w:cs="Times New Roman"/>
          <w:sz w:val="24"/>
        </w:rPr>
        <w:t>)</w:t>
      </w:r>
    </w:p>
    <w:p w:rsidR="007E02D4" w:rsidRPr="009F45C0" w:rsidRDefault="007E02D4">
      <w:pPr>
        <w:rPr>
          <w:rFonts w:ascii="Times New Roman" w:hAnsi="Times New Roman" w:cs="Times New Roman"/>
          <w:sz w:val="24"/>
        </w:rPr>
      </w:pPr>
    </w:p>
    <w:p w:rsidR="000D0075" w:rsidRPr="009F45C0" w:rsidRDefault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7615F7">
      <w:pPr>
        <w:ind w:left="4248" w:firstLine="708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Tarih</w:t>
      </w:r>
      <w:r w:rsidR="007615F7" w:rsidRPr="009F45C0">
        <w:rPr>
          <w:rFonts w:ascii="Times New Roman" w:hAnsi="Times New Roman" w:cs="Times New Roman"/>
          <w:sz w:val="24"/>
        </w:rPr>
        <w:t>:</w:t>
      </w:r>
    </w:p>
    <w:p w:rsidR="000D0075" w:rsidRPr="009F45C0" w:rsidRDefault="000D0075" w:rsidP="000D0075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stanbul Medipol Üniversitesi</w:t>
      </w:r>
    </w:p>
    <w:p w:rsidR="000D0075" w:rsidRPr="009F45C0" w:rsidRDefault="000D0075" w:rsidP="000D0075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…………………………………….. Fakültesi Dekanlığına,</w:t>
      </w:r>
    </w:p>
    <w:p w:rsidR="000D0075" w:rsidRPr="009F45C0" w:rsidRDefault="000D0075" w:rsidP="000D0075">
      <w:pPr>
        <w:spacing w:line="360" w:lineRule="auto"/>
        <w:rPr>
          <w:rFonts w:ascii="Times New Roman" w:hAnsi="Times New Roman" w:cs="Times New Roman"/>
          <w:sz w:val="24"/>
        </w:rPr>
      </w:pPr>
    </w:p>
    <w:p w:rsidR="000D0075" w:rsidRPr="009F45C0" w:rsidRDefault="000D0075" w:rsidP="007C3D6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  <w:t>Fakültenizin …………………….. numaralı öğrencisiyim. Öğrenime ………………………………… (ailevi,maddi) sebeplerden dolayı devam edemeyeceğim. Bu nedenle kaydımı</w:t>
      </w:r>
      <w:r w:rsidR="007C7A68">
        <w:rPr>
          <w:rFonts w:ascii="Times New Roman" w:hAnsi="Times New Roman" w:cs="Times New Roman"/>
          <w:sz w:val="24"/>
        </w:rPr>
        <w:t xml:space="preserve"> Bahar dönemi için</w:t>
      </w:r>
      <w:r w:rsidRPr="009F45C0">
        <w:rPr>
          <w:rFonts w:ascii="Times New Roman" w:hAnsi="Times New Roman" w:cs="Times New Roman"/>
          <w:sz w:val="24"/>
        </w:rPr>
        <w:t xml:space="preserve"> </w:t>
      </w:r>
      <w:r w:rsidR="003E4D50" w:rsidRPr="009F45C0">
        <w:rPr>
          <w:rFonts w:ascii="Times New Roman" w:hAnsi="Times New Roman" w:cs="Times New Roman"/>
          <w:sz w:val="24"/>
        </w:rPr>
        <w:t>dondur</w:t>
      </w:r>
      <w:r w:rsidR="007C7A68">
        <w:rPr>
          <w:rFonts w:ascii="Times New Roman" w:hAnsi="Times New Roman" w:cs="Times New Roman"/>
          <w:sz w:val="24"/>
        </w:rPr>
        <w:t>ulmasını</w:t>
      </w:r>
      <w:r w:rsidRPr="009F45C0">
        <w:rPr>
          <w:rFonts w:ascii="Times New Roman" w:hAnsi="Times New Roman" w:cs="Times New Roman"/>
          <w:sz w:val="24"/>
        </w:rPr>
        <w:t xml:space="preserve"> talep etmekteyim.</w:t>
      </w:r>
    </w:p>
    <w:p w:rsidR="000D0075" w:rsidRPr="009F45C0" w:rsidRDefault="000D0075" w:rsidP="007C3D6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  <w:t>Gereğinin yapılmasını arz ederim.</w:t>
      </w: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0D0075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sim – Soyisim</w:t>
      </w:r>
    </w:p>
    <w:p w:rsidR="000D0075" w:rsidRPr="009F45C0" w:rsidRDefault="000D0075" w:rsidP="000D0075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(İmza)</w:t>
      </w: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letişim bilgileri: (mail / telefon)</w:t>
      </w:r>
    </w:p>
    <w:sectPr w:rsidR="000D0075" w:rsidRPr="009F45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DQ2MzE3NDcxtDBU0lEKTi0uzszPAykwrAUAGIJH1ywAAAA="/>
  </w:docVars>
  <w:rsids>
    <w:rsidRoot w:val="003A7CE8"/>
    <w:rsid w:val="000B08C6"/>
    <w:rsid w:val="000D0075"/>
    <w:rsid w:val="00223CDB"/>
    <w:rsid w:val="002501D3"/>
    <w:rsid w:val="002B6570"/>
    <w:rsid w:val="003A7CE8"/>
    <w:rsid w:val="003E4D50"/>
    <w:rsid w:val="007615F7"/>
    <w:rsid w:val="0079247B"/>
    <w:rsid w:val="007C3D6E"/>
    <w:rsid w:val="007C7A68"/>
    <w:rsid w:val="007D0C87"/>
    <w:rsid w:val="007E02D4"/>
    <w:rsid w:val="008B3EC8"/>
    <w:rsid w:val="008B6AB0"/>
    <w:rsid w:val="009D0819"/>
    <w:rsid w:val="009F45C0"/>
    <w:rsid w:val="00C14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C541D"/>
  <w15:chartTrackingRefBased/>
  <w15:docId w15:val="{3F0034D2-F1C1-4B53-959F-19B2F3AF7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3EC8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3EC8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3EC8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3EC8"/>
    <w:rPr>
      <w:rFonts w:eastAsiaTheme="majorEastAsia" w:cstheme="majorBidi"/>
      <w:sz w:val="28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D0C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ser MERCAN</dc:creator>
  <cp:keywords/>
  <dc:description/>
  <cp:lastModifiedBy>Uluslararası İş GELİŞTİRME</cp:lastModifiedBy>
  <cp:revision>13</cp:revision>
  <cp:lastPrinted>2020-10-09T12:48:00Z</cp:lastPrinted>
  <dcterms:created xsi:type="dcterms:W3CDTF">2019-10-08T08:01:00Z</dcterms:created>
  <dcterms:modified xsi:type="dcterms:W3CDTF">2020-10-14T09:49:00Z</dcterms:modified>
</cp:coreProperties>
</file>